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Italy</w:t>
      </w:r>
      <w:r>
        <w:t xml:space="preserve"> </w:t>
      </w:r>
      <w:r>
        <w:t xml:space="preserve">Rome</w:t>
      </w:r>
    </w:p>
    <w:bookmarkStart w:id="20" w:name="Xc3f72778d80cf0b880cc613601e4b47b1615862"/>
    <w:p>
      <w:pPr>
        <w:pStyle w:val="Heading1"/>
      </w:pPr>
      <w:r>
        <w:t xml:space="preserve">Cover Letter for Chemist Position in Italy Rome</w:t>
      </w:r>
    </w:p>
    <w:p>
      <w:pPr>
        <w:pStyle w:val="FirstParagraph"/>
      </w:pPr>
      <w:r>
        <w:rPr>
          <w:bCs/>
          <w:b/>
        </w:rPr>
        <w:t xml:space="preserve">Dear [Hiring Manager's Name],</w:t>
      </w:r>
    </w:p>
    <w:p>
      <w:pPr>
        <w:pStyle w:val="BodyText"/>
      </w:pPr>
      <w:r>
        <w:t xml:space="preserve">As a dedicated and passionate Chemist with over [X years] of experience in [specific field, e.g., analytical chemistry, pharmaceutical research, or environmental science], I am excited to apply for the Chemist position at your esteemed organization in Italy Rome. This opportunity aligns perfectly with my professional goals and my deep admiration for the scientific advancements and cultural richness that define Rome as a hub of innovation. Having studied and worked in [mention relevant location or institutions if applicable], I am eager to contribute my expertise to a dynamic team while immersing myself in the vibrant academic and industrial landscape of Italy Rome.</w:t>
      </w:r>
    </w:p>
    <w:p>
      <w:pPr>
        <w:pStyle w:val="BodyText"/>
      </w:pPr>
      <w:r>
        <w:t xml:space="preserve">My academic foundation in chemistry, earned at [University Name] with a focus on [specific area, e.g., organic synthesis or materials science], has equipped me with the technical skills and theoretical knowledge necessary to excel in a research-driven environment. Throughout my career, I have specialized in [mention key areas: e.g., spectroscopic analysis, chemical process optimization, or sustainable formulation development], which has allowed me to make meaningful contributions to projects ranging from pharmaceutical development to environmental impact assessments. For instance, during my tenure at [Previous Employer], I led a team in designing a novel analytical method for detecting trace contaminants in water samples, which directly supported local regulatory compliance efforts. This experience not only honed my problem-solving abilities but also reinforced my commitment to using chemistry as a tool for societal benefit—a value that resonates deeply with the mission of your organization.</w:t>
      </w:r>
    </w:p>
    <w:p>
      <w:pPr>
        <w:pStyle w:val="BodyText"/>
      </w:pPr>
      <w:r>
        <w:t xml:space="preserve">What draws me to the Chemist role in Italy Rome is the unique intersection of tradition and innovation that defines the city’s scientific community. Rome, with its storied history of scientific inquiry and its modern advancements in green chemistry and biotechnology, offers a compelling environment for a Chemist to thrive. I am particularly inspired by [mention specific local initiatives or institutions, e.g., research centers like the Italian National Research Council (CNR) or companies specializing in sustainable practices]. I believe my background in [specific skill or project] would allow me to contribute effectively to such endeavors while learning from the expertise of professionals in this region. Additionally, my fluency in [languages, if applicable] and cultural adaptability ensure that I can seamlessly integrate into your team and collaborate with colleagues across disciplines.</w:t>
      </w:r>
    </w:p>
    <w:p>
      <w:pPr>
        <w:pStyle w:val="BodyText"/>
      </w:pPr>
      <w:r>
        <w:t xml:space="preserve">As a Chemist, I prioritize precision, ethical responsibility, and a collaborative spirit. In my previous roles, I have consistently demonstrated the ability to balance meticulous laboratory work with strategic thinking. For example, while working on [specific project], I optimized reaction conditions to reduce waste by 30%, aligning with global sustainability goals. This approach reflects my belief that chemistry is not just about discovery but also about creating solutions that address real-world challenges. In Italy Rome, where environmental stewardship and industrial innovation are increasingly prioritized, I am eager to apply this philosophy to support your organization’s objectives.</w:t>
      </w:r>
    </w:p>
    <w:p>
      <w:pPr>
        <w:pStyle w:val="BodyText"/>
      </w:pPr>
      <w:r>
        <w:t xml:space="preserve">What sets me apart is my ability to bridge theoretical knowledge with practical application. I have a proven track record of designing experiments, analyzing data with rigor, and presenting findings in clear, actionable formats. My technical proficiency includes [list relevant techniques: e.g., HPLC, GC-MS, NMR spectroscopy], as well as experience with laboratory management systems and safety protocols. Furthermore, my collaborative nature has allowed me to work effectively in multicultural teams, a skill I believe is essential for success in Italy Rome’s diverse scientific community. I am also committed to continuous learning and have attended [mention conferences, workshops, or certifications] to stay updated on the latest developments in chemistry.</w:t>
      </w:r>
    </w:p>
    <w:p>
      <w:pPr>
        <w:pStyle w:val="BodyText"/>
      </w:pPr>
      <w:r>
        <w:t xml:space="preserve">I am particularly drawn to your organization because of its [mention specific qualities: e.g., commitment to innovation, reputation for excellence, or focus on a particular area of chemistry]. I am confident that my skills in [specific area] and my passion for chemical research would make me a valuable asset to your team. In Italy Rome, where the blend of historical legacy and forward-thinking initiatives creates an ideal setting for scientific exploration, I am eager to contribute my expertise while growing as a professional.</w:t>
      </w:r>
    </w:p>
    <w:p>
      <w:pPr>
        <w:pStyle w:val="BodyText"/>
      </w:pPr>
      <w:r>
        <w:t xml:space="preserve">Thank you for considering my application. I would be honored to discuss how my background and vision align with the goals of your organization. Please feel free to contact me at [phone number] or [email address] at your convenience. I look forward to the opportunity to contribute to the continued success of your team in Italy Ro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Italy Rome</dc:title>
  <dc:creator/>
  <dc:language>en</dc:language>
  <cp:keywords/>
  <dcterms:created xsi:type="dcterms:W3CDTF">2026-07-23T06:41:22Z</dcterms:created>
  <dcterms:modified xsi:type="dcterms:W3CDTF">2026-07-23T06:41:22Z</dcterms:modified>
</cp:coreProperties>
</file>

<file path=docProps/custom.xml><?xml version="1.0" encoding="utf-8"?>
<Properties xmlns="http://schemas.openxmlformats.org/officeDocument/2006/custom-properties" xmlns:vt="http://schemas.openxmlformats.org/officeDocument/2006/docPropsVTypes"/>
</file>